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1170AA" w14:textId="77777777" w:rsidR="009E70D1" w:rsidRDefault="009E70D1"/>
    <w:p w14:paraId="4B1C0372" w14:textId="711BFDAA" w:rsidR="00574635" w:rsidRPr="00B13FD3" w:rsidRDefault="00B13FD3">
      <w:pPr>
        <w:rPr>
          <w:b/>
          <w:bCs/>
        </w:rPr>
      </w:pPr>
      <w:proofErr w:type="spellStart"/>
      <w:r w:rsidRPr="00B13FD3">
        <w:rPr>
          <w:b/>
          <w:bCs/>
        </w:rPr>
        <w:t>Resultado</w:t>
      </w:r>
      <w:proofErr w:type="spellEnd"/>
      <w:r w:rsidRPr="00B13FD3">
        <w:rPr>
          <w:b/>
          <w:bCs/>
        </w:rPr>
        <w:t xml:space="preserve"> T1</w:t>
      </w:r>
    </w:p>
    <w:tbl>
      <w:tblPr>
        <w:tblW w:w="8612" w:type="dxa"/>
        <w:tblInd w:w="108" w:type="dxa"/>
        <w:tblLook w:val="04A0" w:firstRow="1" w:lastRow="0" w:firstColumn="1" w:lastColumn="0" w:noHBand="0" w:noVBand="1"/>
      </w:tblPr>
      <w:tblGrid>
        <w:gridCol w:w="958"/>
        <w:gridCol w:w="4429"/>
        <w:gridCol w:w="827"/>
        <w:gridCol w:w="2398"/>
      </w:tblGrid>
      <w:tr w:rsidR="00574635" w:rsidRPr="00574635" w14:paraId="42041EDF" w14:textId="2EB0B7A5" w:rsidTr="00B13FD3">
        <w:trPr>
          <w:trHeight w:val="263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BD1684" w14:textId="77777777" w:rsidR="00574635" w:rsidRPr="00574635" w:rsidRDefault="00574635" w:rsidP="00574635">
            <w:pPr>
              <w:spacing w:after="0" w:line="240" w:lineRule="auto"/>
              <w:jc w:val="center"/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</w:pPr>
            <w:r w:rsidRPr="00574635"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  <w:t>220037067</w:t>
            </w:r>
          </w:p>
        </w:tc>
        <w:tc>
          <w:tcPr>
            <w:tcW w:w="4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0B352F" w14:textId="77777777" w:rsidR="00574635" w:rsidRPr="00574635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</w:pPr>
            <w:r w:rsidRPr="00574635"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  <w:t>CAROLINA CURY SARAMAGO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14:paraId="48DF6471" w14:textId="6B6CCF28" w:rsidR="00574635" w:rsidRPr="00B13FD3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b/>
                <w:bCs/>
                <w:color w:val="FF0000"/>
                <w:sz w:val="14"/>
                <w:szCs w:val="14"/>
              </w:rPr>
            </w:pPr>
            <w:r w:rsidRPr="00B13FD3">
              <w:rPr>
                <w:rFonts w:ascii="sansserif" w:eastAsia="Times New Roman" w:hAnsi="sansserif" w:cs="Arial"/>
                <w:b/>
                <w:bCs/>
                <w:color w:val="FF0000"/>
                <w:sz w:val="14"/>
                <w:szCs w:val="14"/>
              </w:rPr>
              <w:t>3,5</w:t>
            </w:r>
          </w:p>
        </w:tc>
        <w:tc>
          <w:tcPr>
            <w:tcW w:w="2398" w:type="dxa"/>
            <w:tcBorders>
              <w:top w:val="nil"/>
              <w:left w:val="nil"/>
              <w:bottom w:val="nil"/>
              <w:right w:val="nil"/>
            </w:tcBorders>
          </w:tcPr>
          <w:p w14:paraId="4C81FBE6" w14:textId="7BAD77F1" w:rsidR="00574635" w:rsidRPr="00574635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</w:pPr>
          </w:p>
        </w:tc>
      </w:tr>
      <w:tr w:rsidR="00574635" w:rsidRPr="00574635" w14:paraId="6429540D" w14:textId="31A980EB" w:rsidTr="00B13FD3">
        <w:trPr>
          <w:trHeight w:val="263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211FD6" w14:textId="77777777" w:rsidR="00574635" w:rsidRPr="00574635" w:rsidRDefault="00574635" w:rsidP="00574635">
            <w:pPr>
              <w:spacing w:after="0" w:line="240" w:lineRule="auto"/>
              <w:jc w:val="center"/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</w:pPr>
            <w:r w:rsidRPr="00574635"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  <w:t>118037011</w:t>
            </w:r>
          </w:p>
        </w:tc>
        <w:tc>
          <w:tcPr>
            <w:tcW w:w="4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B9561C" w14:textId="77777777" w:rsidR="00574635" w:rsidRPr="00574635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</w:pPr>
            <w:r w:rsidRPr="00574635"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  <w:t>DANIEL TEIXEIRA WANDERLEY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14:paraId="21A2203A" w14:textId="602A54DF" w:rsidR="00574635" w:rsidRPr="00B13FD3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b/>
                <w:bCs/>
                <w:color w:val="000000"/>
                <w:sz w:val="14"/>
                <w:szCs w:val="14"/>
              </w:rPr>
            </w:pPr>
            <w:r w:rsidRPr="00B13FD3">
              <w:rPr>
                <w:rFonts w:ascii="sansserif" w:eastAsia="Times New Roman" w:hAnsi="sansserif" w:cs="Arial"/>
                <w:b/>
                <w:bCs/>
                <w:color w:val="000000"/>
                <w:sz w:val="14"/>
                <w:szCs w:val="14"/>
              </w:rPr>
              <w:t>FF</w:t>
            </w:r>
          </w:p>
        </w:tc>
        <w:tc>
          <w:tcPr>
            <w:tcW w:w="2398" w:type="dxa"/>
            <w:tcBorders>
              <w:top w:val="nil"/>
              <w:left w:val="nil"/>
              <w:bottom w:val="nil"/>
              <w:right w:val="nil"/>
            </w:tcBorders>
          </w:tcPr>
          <w:p w14:paraId="4EC39375" w14:textId="3D1D21B0" w:rsidR="00574635" w:rsidRPr="00574635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</w:pPr>
          </w:p>
        </w:tc>
      </w:tr>
      <w:tr w:rsidR="00574635" w:rsidRPr="00574635" w14:paraId="04E1ABBF" w14:textId="3FFCD269" w:rsidTr="00B13FD3">
        <w:trPr>
          <w:trHeight w:val="263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8A556F" w14:textId="77777777" w:rsidR="00574635" w:rsidRPr="00574635" w:rsidRDefault="00574635" w:rsidP="00574635">
            <w:pPr>
              <w:spacing w:after="0" w:line="240" w:lineRule="auto"/>
              <w:jc w:val="center"/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</w:pPr>
            <w:r w:rsidRPr="00574635"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  <w:t>219037069</w:t>
            </w:r>
          </w:p>
        </w:tc>
        <w:tc>
          <w:tcPr>
            <w:tcW w:w="4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3900D4" w14:textId="77777777" w:rsidR="00574635" w:rsidRPr="00574635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</w:pPr>
            <w:r w:rsidRPr="00574635"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  <w:t>GABRIEL ESTEVES COSTA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14:paraId="1950F908" w14:textId="483FAEC1" w:rsidR="00574635" w:rsidRPr="00B13FD3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b/>
                <w:bCs/>
                <w:color w:val="000000"/>
                <w:sz w:val="14"/>
                <w:szCs w:val="14"/>
              </w:rPr>
            </w:pPr>
            <w:r w:rsidRPr="00B13FD3">
              <w:rPr>
                <w:rFonts w:ascii="sansserif" w:eastAsia="Times New Roman" w:hAnsi="sansserif" w:cs="Arial"/>
                <w:b/>
                <w:bCs/>
                <w:color w:val="000000"/>
                <w:sz w:val="14"/>
                <w:szCs w:val="14"/>
              </w:rPr>
              <w:t>FF</w:t>
            </w:r>
          </w:p>
        </w:tc>
        <w:tc>
          <w:tcPr>
            <w:tcW w:w="2398" w:type="dxa"/>
            <w:tcBorders>
              <w:top w:val="nil"/>
              <w:left w:val="nil"/>
              <w:bottom w:val="nil"/>
              <w:right w:val="nil"/>
            </w:tcBorders>
          </w:tcPr>
          <w:p w14:paraId="6120D6FE" w14:textId="63BB08E4" w:rsidR="00574635" w:rsidRPr="00574635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</w:pPr>
          </w:p>
        </w:tc>
      </w:tr>
      <w:tr w:rsidR="00574635" w:rsidRPr="00574635" w14:paraId="2BAE202A" w14:textId="43E4A7BD" w:rsidTr="00B13FD3">
        <w:trPr>
          <w:trHeight w:val="263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86730F" w14:textId="77777777" w:rsidR="00574635" w:rsidRPr="00574635" w:rsidRDefault="00574635" w:rsidP="00574635">
            <w:pPr>
              <w:spacing w:after="0" w:line="240" w:lineRule="auto"/>
              <w:jc w:val="center"/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</w:pPr>
            <w:r w:rsidRPr="00574635"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  <w:t>120056028</w:t>
            </w:r>
          </w:p>
        </w:tc>
        <w:tc>
          <w:tcPr>
            <w:tcW w:w="4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BDBAA6" w14:textId="77777777" w:rsidR="00574635" w:rsidRPr="00574635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color w:val="000000"/>
                <w:sz w:val="14"/>
                <w:szCs w:val="14"/>
                <w:lang w:val="pt-BR"/>
              </w:rPr>
            </w:pPr>
            <w:r w:rsidRPr="00574635">
              <w:rPr>
                <w:rFonts w:ascii="sansserif" w:eastAsia="Times New Roman" w:hAnsi="sansserif" w:cs="Arial"/>
                <w:color w:val="000000"/>
                <w:sz w:val="14"/>
                <w:szCs w:val="14"/>
                <w:lang w:val="pt-BR"/>
              </w:rPr>
              <w:t>GIOVANNA RAMOS DE SOUZA E SILVA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14:paraId="730FDE18" w14:textId="3BF26F24" w:rsidR="00574635" w:rsidRPr="00B13FD3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b/>
                <w:bCs/>
                <w:color w:val="000000"/>
                <w:sz w:val="14"/>
                <w:szCs w:val="14"/>
                <w:lang w:val="pt-BR"/>
              </w:rPr>
            </w:pPr>
            <w:r w:rsidRPr="00B13FD3">
              <w:rPr>
                <w:rFonts w:ascii="sansserif" w:eastAsia="Times New Roman" w:hAnsi="sansserif" w:cs="Arial"/>
                <w:b/>
                <w:bCs/>
                <w:color w:val="000000"/>
                <w:sz w:val="14"/>
                <w:szCs w:val="14"/>
                <w:lang w:val="pt-BR"/>
              </w:rPr>
              <w:t>FF</w:t>
            </w:r>
          </w:p>
        </w:tc>
        <w:tc>
          <w:tcPr>
            <w:tcW w:w="2398" w:type="dxa"/>
            <w:tcBorders>
              <w:top w:val="nil"/>
              <w:left w:val="nil"/>
              <w:bottom w:val="nil"/>
              <w:right w:val="nil"/>
            </w:tcBorders>
          </w:tcPr>
          <w:p w14:paraId="3603D2DB" w14:textId="709EAFD3" w:rsidR="00574635" w:rsidRPr="00574635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color w:val="000000"/>
                <w:sz w:val="14"/>
                <w:szCs w:val="14"/>
                <w:lang w:val="pt-BR"/>
              </w:rPr>
            </w:pPr>
          </w:p>
        </w:tc>
      </w:tr>
      <w:tr w:rsidR="00574635" w:rsidRPr="00574635" w14:paraId="46958661" w14:textId="4BBCE331" w:rsidTr="00B13FD3">
        <w:trPr>
          <w:trHeight w:val="263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14A507" w14:textId="77777777" w:rsidR="00574635" w:rsidRPr="00574635" w:rsidRDefault="00574635" w:rsidP="00574635">
            <w:pPr>
              <w:spacing w:after="0" w:line="240" w:lineRule="auto"/>
              <w:jc w:val="center"/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</w:pPr>
            <w:r w:rsidRPr="00574635"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  <w:t>119056052</w:t>
            </w:r>
          </w:p>
        </w:tc>
        <w:tc>
          <w:tcPr>
            <w:tcW w:w="4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94B94C" w14:textId="77777777" w:rsidR="00574635" w:rsidRPr="00574635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color w:val="000000"/>
                <w:sz w:val="14"/>
                <w:szCs w:val="14"/>
                <w:lang w:val="pt-BR"/>
              </w:rPr>
            </w:pPr>
            <w:r w:rsidRPr="00574635">
              <w:rPr>
                <w:rFonts w:ascii="sansserif" w:eastAsia="Times New Roman" w:hAnsi="sansserif" w:cs="Arial"/>
                <w:color w:val="000000"/>
                <w:sz w:val="14"/>
                <w:szCs w:val="14"/>
                <w:lang w:val="pt-BR"/>
              </w:rPr>
              <w:t>ISADORA CARDOSO FALLES GOMES PINTO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14:paraId="13292344" w14:textId="21CF0E4E" w:rsidR="00574635" w:rsidRPr="00B13FD3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b/>
                <w:bCs/>
                <w:color w:val="000000"/>
                <w:sz w:val="14"/>
                <w:szCs w:val="14"/>
                <w:lang w:val="pt-BR"/>
              </w:rPr>
            </w:pPr>
            <w:r w:rsidRPr="00B13FD3">
              <w:rPr>
                <w:rFonts w:ascii="sansserif" w:eastAsia="Times New Roman" w:hAnsi="sansserif" w:cs="Arial"/>
                <w:b/>
                <w:bCs/>
                <w:color w:val="000000"/>
                <w:sz w:val="14"/>
                <w:szCs w:val="14"/>
                <w:lang w:val="pt-BR"/>
              </w:rPr>
              <w:t>8,5</w:t>
            </w:r>
          </w:p>
        </w:tc>
        <w:tc>
          <w:tcPr>
            <w:tcW w:w="2398" w:type="dxa"/>
            <w:tcBorders>
              <w:top w:val="nil"/>
              <w:left w:val="nil"/>
              <w:bottom w:val="nil"/>
              <w:right w:val="nil"/>
            </w:tcBorders>
          </w:tcPr>
          <w:p w14:paraId="28649B28" w14:textId="42C82466" w:rsidR="00574635" w:rsidRPr="00574635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color w:val="000000"/>
                <w:sz w:val="14"/>
                <w:szCs w:val="14"/>
                <w:lang w:val="pt-BR"/>
              </w:rPr>
            </w:pPr>
          </w:p>
        </w:tc>
      </w:tr>
      <w:tr w:rsidR="00574635" w:rsidRPr="00574635" w14:paraId="1465AB9C" w14:textId="36A10488" w:rsidTr="00B13FD3">
        <w:trPr>
          <w:trHeight w:val="263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51150C" w14:textId="77777777" w:rsidR="00574635" w:rsidRPr="00574635" w:rsidRDefault="00574635" w:rsidP="00574635">
            <w:pPr>
              <w:spacing w:after="0" w:line="240" w:lineRule="auto"/>
              <w:jc w:val="center"/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</w:pPr>
            <w:r w:rsidRPr="00574635"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  <w:t>219037078</w:t>
            </w:r>
          </w:p>
        </w:tc>
        <w:tc>
          <w:tcPr>
            <w:tcW w:w="4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96A5DC" w14:textId="77777777" w:rsidR="00574635" w:rsidRPr="00574635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color w:val="000000"/>
                <w:sz w:val="14"/>
                <w:szCs w:val="14"/>
                <w:lang w:val="pt-BR"/>
              </w:rPr>
            </w:pPr>
            <w:r w:rsidRPr="00574635">
              <w:rPr>
                <w:rFonts w:ascii="sansserif" w:eastAsia="Times New Roman" w:hAnsi="sansserif" w:cs="Arial"/>
                <w:color w:val="000000"/>
                <w:sz w:val="14"/>
                <w:szCs w:val="14"/>
                <w:lang w:val="pt-BR"/>
              </w:rPr>
              <w:t>JHENIFFER MENDES DA SILVA PINTO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14:paraId="60825852" w14:textId="6CAD88B8" w:rsidR="00574635" w:rsidRPr="00B13FD3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b/>
                <w:bCs/>
                <w:color w:val="000000"/>
                <w:sz w:val="14"/>
                <w:szCs w:val="14"/>
                <w:lang w:val="pt-BR"/>
              </w:rPr>
            </w:pPr>
            <w:r w:rsidRPr="00B13FD3">
              <w:rPr>
                <w:rFonts w:ascii="sansserif" w:eastAsia="Times New Roman" w:hAnsi="sansserif" w:cs="Arial"/>
                <w:b/>
                <w:bCs/>
                <w:color w:val="000000"/>
                <w:sz w:val="14"/>
                <w:szCs w:val="14"/>
                <w:lang w:val="pt-BR"/>
              </w:rPr>
              <w:t>FF</w:t>
            </w:r>
          </w:p>
        </w:tc>
        <w:tc>
          <w:tcPr>
            <w:tcW w:w="2398" w:type="dxa"/>
            <w:tcBorders>
              <w:top w:val="nil"/>
              <w:left w:val="nil"/>
              <w:bottom w:val="nil"/>
              <w:right w:val="nil"/>
            </w:tcBorders>
          </w:tcPr>
          <w:p w14:paraId="5A379552" w14:textId="2C3AA2C0" w:rsidR="00574635" w:rsidRPr="00574635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color w:val="000000"/>
                <w:sz w:val="14"/>
                <w:szCs w:val="14"/>
                <w:lang w:val="pt-BR"/>
              </w:rPr>
            </w:pPr>
          </w:p>
        </w:tc>
      </w:tr>
      <w:tr w:rsidR="00574635" w:rsidRPr="00574635" w14:paraId="3A80CFF4" w14:textId="2168424F" w:rsidTr="00B13FD3">
        <w:trPr>
          <w:trHeight w:val="263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754C7A" w14:textId="77777777" w:rsidR="00574635" w:rsidRPr="00574635" w:rsidRDefault="00574635" w:rsidP="00574635">
            <w:pPr>
              <w:spacing w:after="0" w:line="240" w:lineRule="auto"/>
              <w:jc w:val="center"/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</w:pPr>
            <w:r w:rsidRPr="00574635"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  <w:t>116041051</w:t>
            </w:r>
          </w:p>
        </w:tc>
        <w:tc>
          <w:tcPr>
            <w:tcW w:w="4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EE92C0" w14:textId="77777777" w:rsidR="00574635" w:rsidRPr="00574635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color w:val="000000"/>
                <w:sz w:val="14"/>
                <w:szCs w:val="14"/>
                <w:lang w:val="pt-BR"/>
              </w:rPr>
            </w:pPr>
            <w:r w:rsidRPr="00574635">
              <w:rPr>
                <w:rFonts w:ascii="sansserif" w:eastAsia="Times New Roman" w:hAnsi="sansserif" w:cs="Arial"/>
                <w:color w:val="000000"/>
                <w:sz w:val="14"/>
                <w:szCs w:val="14"/>
                <w:lang w:val="pt-BR"/>
              </w:rPr>
              <w:t>JUAN MATHEUS FIGUEIREDO GONZALEZ FEIO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14:paraId="5893D7FA" w14:textId="646059E8" w:rsidR="00574635" w:rsidRPr="00B13FD3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b/>
                <w:bCs/>
                <w:color w:val="000000"/>
                <w:sz w:val="14"/>
                <w:szCs w:val="14"/>
                <w:lang w:val="pt-BR"/>
              </w:rPr>
            </w:pPr>
            <w:r w:rsidRPr="00B13FD3">
              <w:rPr>
                <w:rFonts w:ascii="sansserif" w:eastAsia="Times New Roman" w:hAnsi="sansserif" w:cs="Arial"/>
                <w:b/>
                <w:bCs/>
                <w:color w:val="000000"/>
                <w:sz w:val="14"/>
                <w:szCs w:val="14"/>
                <w:lang w:val="pt-BR"/>
              </w:rPr>
              <w:t>FF</w:t>
            </w:r>
          </w:p>
        </w:tc>
        <w:tc>
          <w:tcPr>
            <w:tcW w:w="2398" w:type="dxa"/>
            <w:tcBorders>
              <w:top w:val="nil"/>
              <w:left w:val="nil"/>
              <w:bottom w:val="nil"/>
              <w:right w:val="nil"/>
            </w:tcBorders>
          </w:tcPr>
          <w:p w14:paraId="37C48A2C" w14:textId="038320F4" w:rsidR="00574635" w:rsidRPr="00574635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color w:val="000000"/>
                <w:sz w:val="14"/>
                <w:szCs w:val="14"/>
                <w:lang w:val="pt-BR"/>
              </w:rPr>
            </w:pPr>
          </w:p>
        </w:tc>
      </w:tr>
      <w:tr w:rsidR="00574635" w:rsidRPr="00574635" w14:paraId="12FB50D9" w14:textId="09F579AD" w:rsidTr="00B13FD3">
        <w:trPr>
          <w:trHeight w:val="263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B69562" w14:textId="77777777" w:rsidR="00574635" w:rsidRPr="00574635" w:rsidRDefault="00574635" w:rsidP="00574635">
            <w:pPr>
              <w:spacing w:after="0" w:line="240" w:lineRule="auto"/>
              <w:jc w:val="center"/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</w:pPr>
            <w:r w:rsidRPr="00574635"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  <w:t>220037085</w:t>
            </w:r>
          </w:p>
        </w:tc>
        <w:tc>
          <w:tcPr>
            <w:tcW w:w="4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8A5568" w14:textId="77777777" w:rsidR="00574635" w:rsidRPr="00574635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</w:pPr>
            <w:r w:rsidRPr="00574635"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  <w:t>JULIANA PORTES MARINS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14:paraId="112FCC25" w14:textId="27A12A74" w:rsidR="00574635" w:rsidRPr="00B13FD3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b/>
                <w:bCs/>
                <w:color w:val="FF0000"/>
                <w:sz w:val="14"/>
                <w:szCs w:val="14"/>
              </w:rPr>
            </w:pPr>
            <w:r w:rsidRPr="00B13FD3">
              <w:rPr>
                <w:rFonts w:ascii="sansserif" w:eastAsia="Times New Roman" w:hAnsi="sansserif" w:cs="Arial"/>
                <w:b/>
                <w:bCs/>
                <w:color w:val="FF0000"/>
                <w:sz w:val="14"/>
                <w:szCs w:val="14"/>
              </w:rPr>
              <w:t>1,4</w:t>
            </w:r>
          </w:p>
        </w:tc>
        <w:tc>
          <w:tcPr>
            <w:tcW w:w="2398" w:type="dxa"/>
            <w:tcBorders>
              <w:top w:val="nil"/>
              <w:left w:val="nil"/>
              <w:bottom w:val="nil"/>
              <w:right w:val="nil"/>
            </w:tcBorders>
          </w:tcPr>
          <w:p w14:paraId="2949A476" w14:textId="3AD17986" w:rsidR="00574635" w:rsidRPr="00574635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</w:pPr>
          </w:p>
        </w:tc>
      </w:tr>
      <w:tr w:rsidR="00574635" w:rsidRPr="00574635" w14:paraId="1C339F9E" w14:textId="093708B4" w:rsidTr="00B13FD3">
        <w:trPr>
          <w:trHeight w:val="263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59550C" w14:textId="77777777" w:rsidR="00574635" w:rsidRPr="00574635" w:rsidRDefault="00574635" w:rsidP="00574635">
            <w:pPr>
              <w:spacing w:after="0" w:line="240" w:lineRule="auto"/>
              <w:jc w:val="center"/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</w:pPr>
            <w:r w:rsidRPr="00574635"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  <w:t>619056126</w:t>
            </w:r>
          </w:p>
        </w:tc>
        <w:tc>
          <w:tcPr>
            <w:tcW w:w="4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03F74F" w14:textId="77777777" w:rsidR="00574635" w:rsidRPr="00574635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</w:pPr>
            <w:r w:rsidRPr="00574635"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  <w:t>KAROLINE SERPA FRANCO BORGES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14:paraId="22D1536A" w14:textId="59481539" w:rsidR="00574635" w:rsidRPr="00B13FD3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b/>
                <w:bCs/>
                <w:color w:val="000000"/>
                <w:sz w:val="14"/>
                <w:szCs w:val="14"/>
              </w:rPr>
            </w:pPr>
            <w:r w:rsidRPr="00B13FD3">
              <w:rPr>
                <w:rFonts w:ascii="sansserif" w:eastAsia="Times New Roman" w:hAnsi="sansserif" w:cs="Arial"/>
                <w:b/>
                <w:bCs/>
                <w:color w:val="000000"/>
                <w:sz w:val="14"/>
                <w:szCs w:val="14"/>
              </w:rPr>
              <w:t>6,4</w:t>
            </w:r>
          </w:p>
        </w:tc>
        <w:tc>
          <w:tcPr>
            <w:tcW w:w="2398" w:type="dxa"/>
            <w:tcBorders>
              <w:top w:val="nil"/>
              <w:left w:val="nil"/>
              <w:bottom w:val="nil"/>
              <w:right w:val="nil"/>
            </w:tcBorders>
          </w:tcPr>
          <w:p w14:paraId="1F559FF5" w14:textId="71B75F56" w:rsidR="00574635" w:rsidRPr="00574635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</w:pPr>
          </w:p>
        </w:tc>
      </w:tr>
      <w:tr w:rsidR="00574635" w:rsidRPr="00574635" w14:paraId="0214F239" w14:textId="32E6472E" w:rsidTr="00B13FD3">
        <w:trPr>
          <w:trHeight w:val="263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7F2514" w14:textId="77777777" w:rsidR="00574635" w:rsidRPr="00574635" w:rsidRDefault="00574635" w:rsidP="00574635">
            <w:pPr>
              <w:spacing w:after="0" w:line="240" w:lineRule="auto"/>
              <w:jc w:val="center"/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</w:pPr>
            <w:r w:rsidRPr="00574635"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  <w:t>121041001</w:t>
            </w:r>
          </w:p>
        </w:tc>
        <w:tc>
          <w:tcPr>
            <w:tcW w:w="4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AAB5FF" w14:textId="77777777" w:rsidR="00574635" w:rsidRPr="00574635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</w:pPr>
            <w:r w:rsidRPr="00574635"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  <w:t>LUCAS DOS SANTOS WAKIGAWA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14:paraId="0413F607" w14:textId="18A7A209" w:rsidR="00574635" w:rsidRPr="00B13FD3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b/>
                <w:bCs/>
                <w:color w:val="FF0000"/>
                <w:sz w:val="14"/>
                <w:szCs w:val="14"/>
              </w:rPr>
            </w:pPr>
            <w:r w:rsidRPr="00B13FD3">
              <w:rPr>
                <w:rFonts w:ascii="sansserif" w:eastAsia="Times New Roman" w:hAnsi="sansserif" w:cs="Arial"/>
                <w:b/>
                <w:bCs/>
                <w:color w:val="FF0000"/>
                <w:sz w:val="14"/>
                <w:szCs w:val="14"/>
              </w:rPr>
              <w:t>5,5</w:t>
            </w:r>
          </w:p>
        </w:tc>
        <w:tc>
          <w:tcPr>
            <w:tcW w:w="2398" w:type="dxa"/>
            <w:tcBorders>
              <w:top w:val="nil"/>
              <w:left w:val="nil"/>
              <w:bottom w:val="nil"/>
              <w:right w:val="nil"/>
            </w:tcBorders>
          </w:tcPr>
          <w:p w14:paraId="47458CFF" w14:textId="5379D602" w:rsidR="00574635" w:rsidRPr="00574635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</w:pPr>
          </w:p>
        </w:tc>
      </w:tr>
      <w:tr w:rsidR="00574635" w:rsidRPr="00574635" w14:paraId="63E065B7" w14:textId="523EF1F2" w:rsidTr="00B13FD3">
        <w:trPr>
          <w:trHeight w:val="263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9D2E79" w14:textId="77777777" w:rsidR="00574635" w:rsidRPr="00574635" w:rsidRDefault="00574635" w:rsidP="00574635">
            <w:pPr>
              <w:spacing w:after="0" w:line="240" w:lineRule="auto"/>
              <w:jc w:val="center"/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</w:pPr>
            <w:r w:rsidRPr="00574635"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  <w:t>120041030</w:t>
            </w:r>
          </w:p>
        </w:tc>
        <w:tc>
          <w:tcPr>
            <w:tcW w:w="4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0FA2AC" w14:textId="77777777" w:rsidR="00574635" w:rsidRPr="00574635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</w:pPr>
            <w:r w:rsidRPr="00574635"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  <w:t>MARIA VICTORIA PINTO BARBOSA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14:paraId="7477703E" w14:textId="0382E533" w:rsidR="00574635" w:rsidRPr="00B13FD3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b/>
                <w:bCs/>
                <w:color w:val="000000"/>
                <w:sz w:val="14"/>
                <w:szCs w:val="14"/>
              </w:rPr>
            </w:pPr>
            <w:r w:rsidRPr="00B13FD3">
              <w:rPr>
                <w:rFonts w:ascii="sansserif" w:eastAsia="Times New Roman" w:hAnsi="sansserif" w:cs="Arial"/>
                <w:b/>
                <w:bCs/>
                <w:color w:val="000000"/>
                <w:sz w:val="14"/>
                <w:szCs w:val="14"/>
              </w:rPr>
              <w:t>FF</w:t>
            </w:r>
          </w:p>
        </w:tc>
        <w:tc>
          <w:tcPr>
            <w:tcW w:w="2398" w:type="dxa"/>
            <w:tcBorders>
              <w:top w:val="nil"/>
              <w:left w:val="nil"/>
              <w:bottom w:val="nil"/>
              <w:right w:val="nil"/>
            </w:tcBorders>
          </w:tcPr>
          <w:p w14:paraId="53D4AC8D" w14:textId="0CD22238" w:rsidR="00574635" w:rsidRPr="00574635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</w:pPr>
          </w:p>
        </w:tc>
      </w:tr>
      <w:tr w:rsidR="00574635" w:rsidRPr="00574635" w14:paraId="18E836FD" w14:textId="20EC7CAF" w:rsidTr="00B13FD3">
        <w:trPr>
          <w:trHeight w:val="263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AB1764" w14:textId="77777777" w:rsidR="00574635" w:rsidRPr="00574635" w:rsidRDefault="00574635" w:rsidP="00574635">
            <w:pPr>
              <w:spacing w:after="0" w:line="240" w:lineRule="auto"/>
              <w:jc w:val="center"/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</w:pPr>
            <w:r w:rsidRPr="00574635"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  <w:t>218041108</w:t>
            </w:r>
          </w:p>
        </w:tc>
        <w:tc>
          <w:tcPr>
            <w:tcW w:w="4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8F4F76" w14:textId="77777777" w:rsidR="00574635" w:rsidRPr="00574635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color w:val="000000"/>
                <w:sz w:val="14"/>
                <w:szCs w:val="14"/>
                <w:lang w:val="pt-BR"/>
              </w:rPr>
            </w:pPr>
            <w:r w:rsidRPr="00574635">
              <w:rPr>
                <w:rFonts w:ascii="sansserif" w:eastAsia="Times New Roman" w:hAnsi="sansserif" w:cs="Arial"/>
                <w:color w:val="000000"/>
                <w:sz w:val="14"/>
                <w:szCs w:val="14"/>
                <w:lang w:val="pt-BR"/>
              </w:rPr>
              <w:t>NICOLE DI SARLI DE AREA LEAO VILLABOIM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14:paraId="708C4520" w14:textId="38A1D9A9" w:rsidR="00574635" w:rsidRPr="00B13FD3" w:rsidRDefault="00B13FD3" w:rsidP="00574635">
            <w:pPr>
              <w:spacing w:after="0" w:line="240" w:lineRule="auto"/>
              <w:rPr>
                <w:rFonts w:ascii="sansserif" w:eastAsia="Times New Roman" w:hAnsi="sansserif" w:cs="Arial"/>
                <w:b/>
                <w:bCs/>
                <w:color w:val="FF0000"/>
                <w:sz w:val="14"/>
                <w:szCs w:val="14"/>
                <w:lang w:val="pt-BR"/>
              </w:rPr>
            </w:pPr>
            <w:r w:rsidRPr="00B13FD3">
              <w:rPr>
                <w:rFonts w:ascii="sansserif" w:eastAsia="Times New Roman" w:hAnsi="sansserif" w:cs="Arial"/>
                <w:b/>
                <w:bCs/>
                <w:color w:val="FF0000"/>
                <w:sz w:val="14"/>
                <w:szCs w:val="14"/>
                <w:lang w:val="pt-BR"/>
              </w:rPr>
              <w:t>ZERO</w:t>
            </w:r>
          </w:p>
        </w:tc>
        <w:tc>
          <w:tcPr>
            <w:tcW w:w="2398" w:type="dxa"/>
            <w:tcBorders>
              <w:top w:val="nil"/>
              <w:left w:val="nil"/>
              <w:bottom w:val="nil"/>
              <w:right w:val="nil"/>
            </w:tcBorders>
          </w:tcPr>
          <w:p w14:paraId="2B7808C9" w14:textId="2519F9AE" w:rsidR="00574635" w:rsidRPr="00574635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color w:val="000000"/>
                <w:sz w:val="14"/>
                <w:szCs w:val="14"/>
                <w:lang w:val="pt-BR"/>
              </w:rPr>
            </w:pPr>
          </w:p>
        </w:tc>
      </w:tr>
      <w:tr w:rsidR="00574635" w:rsidRPr="00574635" w14:paraId="0D7DE039" w14:textId="36F5DE3D" w:rsidTr="00B13FD3">
        <w:trPr>
          <w:trHeight w:val="263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924893" w14:textId="77777777" w:rsidR="00574635" w:rsidRPr="00574635" w:rsidRDefault="00574635" w:rsidP="00574635">
            <w:pPr>
              <w:spacing w:after="0" w:line="240" w:lineRule="auto"/>
              <w:jc w:val="center"/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</w:pPr>
            <w:r w:rsidRPr="00574635"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  <w:t>218037094</w:t>
            </w:r>
          </w:p>
        </w:tc>
        <w:tc>
          <w:tcPr>
            <w:tcW w:w="4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C3115D" w14:textId="77777777" w:rsidR="00574635" w:rsidRPr="00574635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</w:pPr>
            <w:r w:rsidRPr="00574635"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  <w:t>RAFAEL ALVES DOS SANTOS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14:paraId="7AF87848" w14:textId="4007BD86" w:rsidR="00574635" w:rsidRPr="00B13FD3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b/>
                <w:bCs/>
                <w:color w:val="000000"/>
                <w:sz w:val="14"/>
                <w:szCs w:val="14"/>
              </w:rPr>
            </w:pPr>
            <w:r w:rsidRPr="00B13FD3">
              <w:rPr>
                <w:rFonts w:ascii="sansserif" w:eastAsia="Times New Roman" w:hAnsi="sansserif" w:cs="Arial"/>
                <w:b/>
                <w:bCs/>
                <w:color w:val="000000"/>
                <w:sz w:val="14"/>
                <w:szCs w:val="14"/>
              </w:rPr>
              <w:t>8,1</w:t>
            </w:r>
          </w:p>
        </w:tc>
        <w:tc>
          <w:tcPr>
            <w:tcW w:w="2398" w:type="dxa"/>
            <w:tcBorders>
              <w:top w:val="nil"/>
              <w:left w:val="nil"/>
              <w:bottom w:val="nil"/>
              <w:right w:val="nil"/>
            </w:tcBorders>
          </w:tcPr>
          <w:p w14:paraId="115B8E20" w14:textId="5044D050" w:rsidR="00574635" w:rsidRPr="00574635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</w:pPr>
          </w:p>
        </w:tc>
      </w:tr>
      <w:tr w:rsidR="00574635" w:rsidRPr="00574635" w14:paraId="38897BFE" w14:textId="00680B70" w:rsidTr="00B13FD3">
        <w:trPr>
          <w:trHeight w:val="263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0FB077" w14:textId="77777777" w:rsidR="00574635" w:rsidRPr="00574635" w:rsidRDefault="00574635" w:rsidP="00574635">
            <w:pPr>
              <w:spacing w:after="0" w:line="240" w:lineRule="auto"/>
              <w:jc w:val="center"/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</w:pPr>
            <w:r w:rsidRPr="00574635"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  <w:t>217037077</w:t>
            </w:r>
          </w:p>
        </w:tc>
        <w:tc>
          <w:tcPr>
            <w:tcW w:w="4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0E6018" w14:textId="77777777" w:rsidR="00574635" w:rsidRPr="00574635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color w:val="000000"/>
                <w:sz w:val="14"/>
                <w:szCs w:val="14"/>
                <w:lang w:val="pt-BR"/>
              </w:rPr>
            </w:pPr>
            <w:r w:rsidRPr="00574635">
              <w:rPr>
                <w:rFonts w:ascii="sansserif" w:eastAsia="Times New Roman" w:hAnsi="sansserif" w:cs="Arial"/>
                <w:color w:val="000000"/>
                <w:sz w:val="14"/>
                <w:szCs w:val="14"/>
                <w:lang w:val="pt-BR"/>
              </w:rPr>
              <w:t>RAFAEL CORREA DE ARAUJO RODRIGUES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14:paraId="7FFEDA06" w14:textId="57AEAA82" w:rsidR="00574635" w:rsidRPr="00B13FD3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b/>
                <w:bCs/>
                <w:color w:val="000000"/>
                <w:sz w:val="14"/>
                <w:szCs w:val="14"/>
                <w:lang w:val="pt-BR"/>
              </w:rPr>
            </w:pPr>
            <w:r w:rsidRPr="00B13FD3">
              <w:rPr>
                <w:rFonts w:ascii="sansserif" w:eastAsia="Times New Roman" w:hAnsi="sansserif" w:cs="Arial"/>
                <w:b/>
                <w:bCs/>
                <w:color w:val="000000"/>
                <w:sz w:val="14"/>
                <w:szCs w:val="14"/>
                <w:lang w:val="pt-BR"/>
              </w:rPr>
              <w:t>FF</w:t>
            </w:r>
          </w:p>
        </w:tc>
        <w:tc>
          <w:tcPr>
            <w:tcW w:w="2398" w:type="dxa"/>
            <w:tcBorders>
              <w:top w:val="nil"/>
              <w:left w:val="nil"/>
              <w:bottom w:val="nil"/>
              <w:right w:val="nil"/>
            </w:tcBorders>
          </w:tcPr>
          <w:p w14:paraId="328B88CD" w14:textId="292B5F97" w:rsidR="00574635" w:rsidRPr="00574635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color w:val="000000"/>
                <w:sz w:val="14"/>
                <w:szCs w:val="14"/>
                <w:lang w:val="pt-BR"/>
              </w:rPr>
            </w:pPr>
          </w:p>
        </w:tc>
      </w:tr>
      <w:tr w:rsidR="00574635" w:rsidRPr="00574635" w14:paraId="5B79797F" w14:textId="2E0BF465" w:rsidTr="00B13FD3">
        <w:trPr>
          <w:trHeight w:val="263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66A21B" w14:textId="77777777" w:rsidR="00574635" w:rsidRPr="00574635" w:rsidRDefault="00574635" w:rsidP="00574635">
            <w:pPr>
              <w:spacing w:after="0" w:line="240" w:lineRule="auto"/>
              <w:jc w:val="center"/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</w:pPr>
            <w:r w:rsidRPr="00574635"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  <w:t>319041043</w:t>
            </w:r>
          </w:p>
        </w:tc>
        <w:tc>
          <w:tcPr>
            <w:tcW w:w="4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11D087" w14:textId="77777777" w:rsidR="00574635" w:rsidRPr="00574635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color w:val="000000"/>
                <w:sz w:val="14"/>
                <w:szCs w:val="14"/>
                <w:lang w:val="pt-BR"/>
              </w:rPr>
            </w:pPr>
            <w:r w:rsidRPr="00574635">
              <w:rPr>
                <w:rFonts w:ascii="sansserif" w:eastAsia="Times New Roman" w:hAnsi="sansserif" w:cs="Arial"/>
                <w:color w:val="000000"/>
                <w:sz w:val="14"/>
                <w:szCs w:val="14"/>
                <w:lang w:val="pt-BR"/>
              </w:rPr>
              <w:t>REBECCA MAIA AGUIAR DE OLIVEIRA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14:paraId="4D3743D3" w14:textId="61DF9100" w:rsidR="00574635" w:rsidRPr="00B13FD3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b/>
                <w:bCs/>
                <w:color w:val="FF0000"/>
                <w:sz w:val="14"/>
                <w:szCs w:val="14"/>
                <w:lang w:val="pt-BR"/>
              </w:rPr>
            </w:pPr>
            <w:r w:rsidRPr="00B13FD3">
              <w:rPr>
                <w:rFonts w:ascii="sansserif" w:eastAsia="Times New Roman" w:hAnsi="sansserif" w:cs="Arial"/>
                <w:b/>
                <w:bCs/>
                <w:color w:val="FF0000"/>
                <w:sz w:val="14"/>
                <w:szCs w:val="14"/>
                <w:lang w:val="pt-BR"/>
              </w:rPr>
              <w:t>2,2</w:t>
            </w:r>
          </w:p>
        </w:tc>
        <w:tc>
          <w:tcPr>
            <w:tcW w:w="2398" w:type="dxa"/>
            <w:tcBorders>
              <w:top w:val="nil"/>
              <w:left w:val="nil"/>
              <w:bottom w:val="nil"/>
              <w:right w:val="nil"/>
            </w:tcBorders>
          </w:tcPr>
          <w:p w14:paraId="1BAB9957" w14:textId="6EFF24E4" w:rsidR="00574635" w:rsidRPr="00574635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color w:val="000000"/>
                <w:sz w:val="14"/>
                <w:szCs w:val="14"/>
                <w:lang w:val="pt-BR"/>
              </w:rPr>
            </w:pPr>
          </w:p>
        </w:tc>
      </w:tr>
      <w:tr w:rsidR="00574635" w:rsidRPr="00574635" w14:paraId="7F73BEA1" w14:textId="21265F7F" w:rsidTr="00B13FD3">
        <w:trPr>
          <w:trHeight w:val="263"/>
        </w:trPr>
        <w:tc>
          <w:tcPr>
            <w:tcW w:w="9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36EEA7" w14:textId="77777777" w:rsidR="00574635" w:rsidRPr="00574635" w:rsidRDefault="00574635" w:rsidP="00574635">
            <w:pPr>
              <w:spacing w:after="0" w:line="240" w:lineRule="auto"/>
              <w:jc w:val="center"/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</w:pPr>
            <w:r w:rsidRPr="00574635"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  <w:t>118037023</w:t>
            </w:r>
          </w:p>
        </w:tc>
        <w:tc>
          <w:tcPr>
            <w:tcW w:w="4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0A9E9D" w14:textId="77777777" w:rsidR="00574635" w:rsidRPr="00574635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</w:pPr>
            <w:r w:rsidRPr="00574635"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  <w:t>THAIS DUARTE DE OLIVEIRA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</w:tcPr>
          <w:p w14:paraId="00534B08" w14:textId="5C88CC50" w:rsidR="00574635" w:rsidRPr="00B13FD3" w:rsidRDefault="00B13FD3" w:rsidP="00574635">
            <w:pPr>
              <w:spacing w:after="0" w:line="240" w:lineRule="auto"/>
              <w:rPr>
                <w:rFonts w:ascii="sansserif" w:eastAsia="Times New Roman" w:hAnsi="sansserif" w:cs="Arial"/>
                <w:b/>
                <w:bCs/>
                <w:color w:val="FF0000"/>
                <w:sz w:val="14"/>
                <w:szCs w:val="14"/>
              </w:rPr>
            </w:pPr>
            <w:r w:rsidRPr="00B13FD3">
              <w:rPr>
                <w:rFonts w:ascii="sansserif" w:eastAsia="Times New Roman" w:hAnsi="sansserif" w:cs="Arial"/>
                <w:b/>
                <w:bCs/>
                <w:color w:val="FF0000"/>
                <w:sz w:val="14"/>
                <w:szCs w:val="14"/>
              </w:rPr>
              <w:t>ZERO</w:t>
            </w:r>
          </w:p>
        </w:tc>
        <w:tc>
          <w:tcPr>
            <w:tcW w:w="2398" w:type="dxa"/>
            <w:tcBorders>
              <w:top w:val="nil"/>
              <w:left w:val="nil"/>
              <w:bottom w:val="nil"/>
              <w:right w:val="nil"/>
            </w:tcBorders>
          </w:tcPr>
          <w:p w14:paraId="582A4A26" w14:textId="5C31DF60" w:rsidR="00574635" w:rsidRPr="00574635" w:rsidRDefault="00574635" w:rsidP="00574635">
            <w:pPr>
              <w:spacing w:after="0" w:line="240" w:lineRule="auto"/>
              <w:rPr>
                <w:rFonts w:ascii="sansserif" w:eastAsia="Times New Roman" w:hAnsi="sansserif" w:cs="Arial"/>
                <w:color w:val="000000"/>
                <w:sz w:val="14"/>
                <w:szCs w:val="14"/>
              </w:rPr>
            </w:pPr>
          </w:p>
        </w:tc>
      </w:tr>
    </w:tbl>
    <w:p w14:paraId="16651F47" w14:textId="77777777" w:rsidR="00574635" w:rsidRDefault="00574635"/>
    <w:sectPr w:rsidR="0057463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nsserif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NjAxt7AwMjU1NDVX0lEKTi0uzszPAykwrAUA57S7piwAAAA="/>
  </w:docVars>
  <w:rsids>
    <w:rsidRoot w:val="00574635"/>
    <w:rsid w:val="00574635"/>
    <w:rsid w:val="009E70D1"/>
    <w:rsid w:val="00B13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8662AF"/>
  <w15:chartTrackingRefBased/>
  <w15:docId w15:val="{329CA302-9819-4D61-9DD8-94F437C57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599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09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ton Brown Do Coutto Filho</dc:creator>
  <cp:keywords/>
  <dc:description/>
  <cp:lastModifiedBy>Milton Brown Do Coutto Filho</cp:lastModifiedBy>
  <cp:revision>1</cp:revision>
  <dcterms:created xsi:type="dcterms:W3CDTF">2021-12-02T14:54:00Z</dcterms:created>
  <dcterms:modified xsi:type="dcterms:W3CDTF">2021-12-02T15:02:00Z</dcterms:modified>
</cp:coreProperties>
</file>